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122" w:rsidRDefault="00F77208" w:rsidP="00F77208">
      <w:pPr>
        <w:pStyle w:val="Heading3"/>
      </w:pPr>
      <w:bookmarkStart w:id="0" w:name="null-model"/>
      <w:bookmarkEnd w:id="0"/>
      <w:r>
        <w:softHyphen/>
        <w:t>ADDENDUM:</w:t>
      </w:r>
    </w:p>
    <w:p w:rsidR="00765122" w:rsidRDefault="00615AD0">
      <w:pPr>
        <w:pStyle w:val="Heading3"/>
      </w:pPr>
      <w:bookmarkStart w:id="1" w:name="model-w-2-continous-covariates"/>
      <w:bookmarkEnd w:id="1"/>
      <w:r>
        <w:t>M</w:t>
      </w:r>
      <w:r>
        <w:t>odel w/ 2 continous covariates</w:t>
      </w:r>
    </w:p>
    <w:p w:rsidR="00BB717A" w:rsidRDefault="00615AD0">
      <w:pPr>
        <w:pStyle w:val="SourceCode"/>
        <w:rPr>
          <w:rStyle w:val="KeywordTok"/>
        </w:rPr>
      </w:pPr>
      <w:r>
        <w:rPr>
          <w:rStyle w:val="CommentTok"/>
        </w:rPr>
        <w:t># Fit the model</w:t>
      </w:r>
      <w:r>
        <w:br/>
      </w:r>
      <w:r>
        <w:rPr>
          <w:rStyle w:val="NormalTok"/>
        </w:rPr>
        <w:t>m.age.conditio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  <w:r>
        <w:br/>
      </w:r>
      <w:r>
        <w:br/>
      </w:r>
      <w:r>
        <w:br/>
      </w:r>
      <w:r>
        <w:rPr>
          <w:rStyle w:val="CommentTok"/>
        </w:rPr>
        <w:t># Summary</w:t>
      </w:r>
      <w:r>
        <w:br/>
      </w:r>
      <w:r>
        <w:br/>
      </w:r>
    </w:p>
    <w:p w:rsidR="00BB717A" w:rsidRDefault="00BB717A" w:rsidP="00BB717A">
      <w:pPr>
        <w:pStyle w:val="BodyText"/>
        <w:rPr>
          <w:rStyle w:val="KeywordTok"/>
        </w:rPr>
      </w:pPr>
      <w:r>
        <w:rPr>
          <w:rStyle w:val="KeywordTok"/>
        </w:rPr>
        <w:br w:type="page"/>
      </w:r>
    </w:p>
    <w:p w:rsidR="00765122" w:rsidRDefault="00615AD0">
      <w:pPr>
        <w:pStyle w:val="SourceCode"/>
      </w:pPr>
      <w:r>
        <w:rPr>
          <w:rStyle w:val="KeywordTok"/>
        </w:rPr>
        <w:lastRenderedPageBreak/>
        <w:t>s</w:t>
      </w:r>
      <w:r>
        <w:rPr>
          <w:rStyle w:val="KeywordTok"/>
        </w:rPr>
        <w:t>ummary</w:t>
      </w:r>
      <w:r>
        <w:rPr>
          <w:rStyle w:val="NormalTok"/>
        </w:rPr>
        <w:t>(m.age.condition)</w:t>
      </w:r>
    </w:p>
    <w:p w:rsidR="00765122" w:rsidRDefault="00615A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lo.length ~ 1 + age + condition, data = b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614 -1.0776 -0.0319  1.1146  4.3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0.18030    0.12999  78.314  &lt; 2e-16 ***</w:t>
      </w:r>
      <w:r>
        <w:br/>
      </w:r>
      <w:r>
        <w:rPr>
          <w:rStyle w:val="VerbatimChar"/>
        </w:rPr>
        <w:t>## age         -0.130</w:t>
      </w:r>
      <w:r>
        <w:rPr>
          <w:rStyle w:val="VerbatimChar"/>
        </w:rPr>
        <w:t>03    0.03882  -3.350 0.000895 ***</w:t>
      </w:r>
      <w:r>
        <w:br/>
      </w:r>
      <w:r>
        <w:rPr>
          <w:rStyle w:val="VerbatimChar"/>
        </w:rPr>
        <w:t xml:space="preserve">## condition    0.16529    0.09689   1.706 0.08889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29 on 358 degrees of freedom</w:t>
      </w:r>
      <w:r>
        <w:br/>
      </w:r>
      <w:r>
        <w:rPr>
          <w:rStyle w:val="VerbatimChar"/>
        </w:rPr>
        <w:t>## Multiple R-squared:  0.03</w:t>
      </w:r>
      <w:r>
        <w:rPr>
          <w:rStyle w:val="VerbatimChar"/>
        </w:rPr>
        <w:t xml:space="preserve">371,    Adjusted R-squared:  0.02831 </w:t>
      </w:r>
      <w:r>
        <w:br/>
      </w:r>
      <w:r>
        <w:rPr>
          <w:rStyle w:val="VerbatimChar"/>
        </w:rPr>
        <w:t>## F-statistic: 6.245 on 2 and 358 DF,  p-value: 0.002158</w:t>
      </w:r>
    </w:p>
    <w:p w:rsidR="00765122" w:rsidRDefault="00615AD0">
      <w:pPr>
        <w:pStyle w:val="FirstParagraph"/>
      </w:pPr>
      <w:r>
        <w:rPr>
          <w:b/>
        </w:rPr>
        <w:t>Model has</w:t>
      </w:r>
    </w:p>
    <w:p w:rsidR="00765122" w:rsidRDefault="00615AD0">
      <w:pPr>
        <w:pStyle w:val="Compact"/>
        <w:numPr>
          <w:ilvl w:val="0"/>
          <w:numId w:val="38"/>
        </w:numPr>
      </w:pPr>
      <w:r>
        <w:t>an intercept</w:t>
      </w:r>
    </w:p>
    <w:p w:rsidR="00765122" w:rsidRDefault="00615AD0">
      <w:pPr>
        <w:pStyle w:val="Compact"/>
        <w:numPr>
          <w:ilvl w:val="0"/>
          <w:numId w:val="38"/>
        </w:numPr>
      </w:pPr>
      <w:r>
        <w:t>a slope for "age"</w:t>
      </w:r>
    </w:p>
    <w:p w:rsidR="00765122" w:rsidRDefault="00615AD0">
      <w:pPr>
        <w:pStyle w:val="Compact"/>
        <w:numPr>
          <w:ilvl w:val="0"/>
          <w:numId w:val="38"/>
        </w:numPr>
      </w:pPr>
      <w:r>
        <w:t>a slope for "condition"</w:t>
      </w:r>
    </w:p>
    <w:p w:rsidR="00765122" w:rsidRDefault="00615AD0">
      <w:pPr>
        <w:pStyle w:val="Compact"/>
        <w:numPr>
          <w:ilvl w:val="0"/>
          <w:numId w:val="38"/>
        </w:numPr>
      </w:pPr>
      <w:r>
        <w:t>These slopes are often called "partial regression coefficients"</w:t>
      </w:r>
    </w:p>
    <w:p w:rsidR="00765122" w:rsidRDefault="00615AD0">
      <w:pPr>
        <w:pStyle w:val="Compact"/>
        <w:numPr>
          <w:ilvl w:val="0"/>
          <w:numId w:val="38"/>
        </w:numPr>
      </w:pPr>
      <w:r>
        <w:t xml:space="preserve">Have to think carefully how to </w:t>
      </w:r>
      <w:r>
        <w:t>plot them</w:t>
      </w:r>
    </w:p>
    <w:p w:rsidR="00765122" w:rsidRDefault="00615AD0">
      <w:pPr>
        <w:pStyle w:val="FirstParagraph"/>
      </w:pPr>
      <w:r>
        <w:lastRenderedPageBreak/>
        <w:t xml:space="preserve"> </w:t>
      </w:r>
    </w:p>
    <w:p w:rsidR="00765122" w:rsidRDefault="00615AD0">
      <w:pPr>
        <w:pStyle w:val="Heading3"/>
      </w:pPr>
      <w:bookmarkStart w:id="2" w:name="plotting-multiple-regression-w2-continou"/>
      <w:bookmarkEnd w:id="2"/>
      <w:r>
        <w:t>Plotting multiple regression w/2 continous predicors</w:t>
      </w:r>
    </w:p>
    <w:p w:rsidR="00765122" w:rsidRDefault="00615AD0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5122" w:rsidRDefault="00615AD0">
      <w:pPr>
        <w:pStyle w:val="Compact"/>
        <w:numPr>
          <w:ilvl w:val="0"/>
          <w:numId w:val="39"/>
        </w:numPr>
      </w:pPr>
      <w:r>
        <w:t>Vary 1st continous predictor accross its range on x axis</w:t>
      </w:r>
    </w:p>
    <w:p w:rsidR="00765122" w:rsidRDefault="00615AD0">
      <w:pPr>
        <w:pStyle w:val="Compact"/>
        <w:numPr>
          <w:ilvl w:val="0"/>
          <w:numId w:val="39"/>
        </w:numPr>
      </w:pPr>
      <w:r>
        <w:t>Hold 2nd continous predictor constant at different levels</w:t>
      </w:r>
    </w:p>
    <w:p w:rsidR="00765122" w:rsidRDefault="00615AD0">
      <w:pPr>
        <w:pStyle w:val="Compact"/>
        <w:numPr>
          <w:ilvl w:val="1"/>
          <w:numId w:val="40"/>
        </w:numPr>
      </w:pPr>
      <w:r>
        <w:t>Often done with mean</w:t>
      </w:r>
    </w:p>
    <w:p w:rsidR="00765122" w:rsidRDefault="00615AD0">
      <w:pPr>
        <w:pStyle w:val="FirstParagraph"/>
      </w:pPr>
      <w:r>
        <w:t xml:space="preserve"> </w:t>
      </w:r>
    </w:p>
    <w:p w:rsidR="00765122" w:rsidRDefault="00615AD0">
      <w:pPr>
        <w:pStyle w:val="Heading3"/>
      </w:pPr>
      <w:bookmarkStart w:id="3" w:name="d-plot"/>
      <w:bookmarkEnd w:id="3"/>
      <w:r>
        <w:lastRenderedPageBreak/>
        <w:t>3D Plot</w:t>
      </w:r>
      <w:r w:rsidR="00BB717A">
        <w:t>: 2 continuous predictors</w:t>
      </w:r>
    </w:p>
    <w:p w:rsidR="00765122" w:rsidRDefault="00615AD0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5122" w:rsidRDefault="00615AD0">
      <w:pPr>
        <w:pStyle w:val="Compact"/>
        <w:numPr>
          <w:ilvl w:val="0"/>
          <w:numId w:val="41"/>
        </w:numPr>
      </w:pPr>
      <w:r>
        <w:t>x axis is age</w:t>
      </w:r>
    </w:p>
    <w:p w:rsidR="00765122" w:rsidRDefault="00615AD0">
      <w:pPr>
        <w:pStyle w:val="Compact"/>
        <w:numPr>
          <w:ilvl w:val="0"/>
          <w:numId w:val="41"/>
        </w:numPr>
      </w:pPr>
      <w:r>
        <w:t>y axis is condition (partially hidden</w:t>
      </w:r>
      <w:r w:rsidR="00BB717A">
        <w:t>, under the surface</w:t>
      </w:r>
      <w:r>
        <w:t>)</w:t>
      </w:r>
    </w:p>
    <w:p w:rsidR="00765122" w:rsidRDefault="00615AD0">
      <w:pPr>
        <w:pStyle w:val="Compact"/>
        <w:numPr>
          <w:ilvl w:val="0"/>
          <w:numId w:val="41"/>
        </w:numPr>
      </w:pPr>
      <w:r>
        <w:t>z axis is telomere length</w:t>
      </w:r>
    </w:p>
    <w:p w:rsidR="00765122" w:rsidRDefault="00615AD0">
      <w:pPr>
        <w:pStyle w:val="FirstParagraph"/>
      </w:pPr>
      <w:r>
        <w:t xml:space="preserve"> </w:t>
      </w:r>
    </w:p>
    <w:p w:rsidR="00765122" w:rsidRDefault="00615AD0">
      <w:pPr>
        <w:pStyle w:val="Heading3"/>
      </w:pPr>
      <w:bookmarkStart w:id="4" w:name="model-w-continouscontinous-interaction"/>
      <w:bookmarkEnd w:id="4"/>
      <w:r>
        <w:lastRenderedPageBreak/>
        <w:t>Model w/ continous*continous "interaction""</w:t>
      </w:r>
    </w:p>
    <w:p w:rsidR="00BB717A" w:rsidRDefault="00615AD0">
      <w:pPr>
        <w:pStyle w:val="SourceCode"/>
        <w:rPr>
          <w:rStyle w:val="CommentTok"/>
        </w:rPr>
      </w:pPr>
      <w:r>
        <w:rPr>
          <w:rStyle w:val="CommentTok"/>
        </w:rPr>
        <w:t># Fit the model</w:t>
      </w:r>
      <w:r>
        <w:br/>
      </w:r>
      <w:r>
        <w:rPr>
          <w:rStyle w:val="NormalTok"/>
        </w:rPr>
        <w:t>m.age.x.conditio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*conditio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  <w:r>
        <w:br/>
      </w:r>
      <w:r>
        <w:br/>
      </w:r>
      <w:r>
        <w:br/>
      </w:r>
    </w:p>
    <w:p w:rsidR="00BB717A" w:rsidRDefault="00BB717A" w:rsidP="00BB717A">
      <w:pPr>
        <w:pStyle w:val="BodyText"/>
        <w:rPr>
          <w:rStyle w:val="CommentTok"/>
        </w:rPr>
      </w:pPr>
      <w:r>
        <w:rPr>
          <w:rStyle w:val="CommentTok"/>
        </w:rPr>
        <w:br w:type="page"/>
      </w:r>
    </w:p>
    <w:p w:rsidR="00765122" w:rsidRDefault="00615AD0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 Summary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age.x.condition)</w:t>
      </w:r>
    </w:p>
    <w:p w:rsidR="00765122" w:rsidRDefault="00615A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all:</w:t>
      </w:r>
      <w:r>
        <w:br/>
      </w:r>
      <w:r>
        <w:rPr>
          <w:rStyle w:val="VerbatimChar"/>
        </w:rPr>
        <w:t>## lm(formula = telo.length ~ 1 + age * condition, data = b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232 -1.0849 -0.0421  1.1215  4.3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 10.17862    0.13016  78.201  &lt; 2e-16 ***</w:t>
      </w:r>
      <w:r>
        <w:br/>
      </w:r>
      <w:r>
        <w:rPr>
          <w:rStyle w:val="VerbatimChar"/>
        </w:rPr>
        <w:t xml:space="preserve">## age           -0.12648    0.03942  -3.209  0.00145 ** </w:t>
      </w:r>
      <w:r>
        <w:br/>
      </w:r>
      <w:r>
        <w:rPr>
          <w:rStyle w:val="VerbatimChar"/>
        </w:rPr>
        <w:t xml:space="preserve">## condition      0.22890    0.15313   1.495  0.13586    </w:t>
      </w:r>
      <w:r>
        <w:br/>
      </w:r>
      <w:r>
        <w:rPr>
          <w:rStyle w:val="VerbatimChar"/>
        </w:rPr>
        <w:t xml:space="preserve">## age:condition -0.02017    0.03758  -0.537  0.591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</w:t>
      </w:r>
      <w:r>
        <w:rPr>
          <w:rStyle w:val="VerbatimChar"/>
        </w:rPr>
        <w:t xml:space="preserve">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3 on 357 degrees of freedom</w:t>
      </w:r>
      <w:r>
        <w:br/>
      </w:r>
      <w:r>
        <w:rPr>
          <w:rStyle w:val="VerbatimChar"/>
        </w:rPr>
        <w:t xml:space="preserve">## Multiple R-squared:  0.03449,    Adjusted R-squared:  0.02638 </w:t>
      </w:r>
      <w:r>
        <w:br/>
      </w:r>
      <w:r>
        <w:rPr>
          <w:rStyle w:val="VerbatimChar"/>
        </w:rPr>
        <w:t>## F-statistic: 4.251 on 3 and 357 DF,  p-value: 0.005722</w:t>
      </w:r>
    </w:p>
    <w:p w:rsidR="00765122" w:rsidRDefault="00615AD0">
      <w:pPr>
        <w:pStyle w:val="FirstParagraph"/>
      </w:pPr>
      <w:r>
        <w:t xml:space="preserve"> </w:t>
      </w:r>
    </w:p>
    <w:p w:rsidR="00765122" w:rsidRDefault="00615AD0">
      <w:pPr>
        <w:pStyle w:val="Heading3"/>
      </w:pPr>
      <w:bookmarkStart w:id="5" w:name="d-plot-1"/>
      <w:bookmarkEnd w:id="5"/>
      <w:r>
        <w:lastRenderedPageBreak/>
        <w:t>3D Plot</w:t>
      </w:r>
    </w:p>
    <w:p w:rsidR="00765122" w:rsidRDefault="00615AD0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5122" w:rsidRDefault="00615AD0">
      <w:pPr>
        <w:pStyle w:val="Compact"/>
        <w:numPr>
          <w:ilvl w:val="0"/>
          <w:numId w:val="42"/>
        </w:numPr>
      </w:pPr>
      <w:r>
        <w:t>x axis is age</w:t>
      </w:r>
    </w:p>
    <w:p w:rsidR="00765122" w:rsidRDefault="00615AD0">
      <w:pPr>
        <w:pStyle w:val="Compact"/>
        <w:numPr>
          <w:ilvl w:val="0"/>
          <w:numId w:val="42"/>
        </w:numPr>
      </w:pPr>
      <w:r>
        <w:t>y axis is condition (partially hidden)</w:t>
      </w:r>
    </w:p>
    <w:p w:rsidR="00765122" w:rsidRDefault="00615AD0">
      <w:pPr>
        <w:pStyle w:val="Compact"/>
        <w:numPr>
          <w:ilvl w:val="0"/>
          <w:numId w:val="42"/>
        </w:numPr>
      </w:pPr>
      <w:r>
        <w:t>z axis is telomere length</w:t>
      </w:r>
    </w:p>
    <w:p w:rsidR="00BB717A" w:rsidRDefault="00BB717A">
      <w:pPr>
        <w:pStyle w:val="Compact"/>
        <w:numPr>
          <w:ilvl w:val="0"/>
          <w:numId w:val="42"/>
        </w:numPr>
      </w:pPr>
      <w:r>
        <w:t>Note the slight curvature to the surface.</w:t>
      </w:r>
    </w:p>
    <w:p w:rsidR="00BB717A" w:rsidRDefault="00BB717A">
      <w:pPr>
        <w:pStyle w:val="Compact"/>
        <w:numPr>
          <w:ilvl w:val="0"/>
          <w:numId w:val="42"/>
        </w:numPr>
      </w:pPr>
      <w:r>
        <w:t>The positive effect of condition declines as age increases</w:t>
      </w:r>
      <w:bookmarkStart w:id="6" w:name="_GoBack"/>
      <w:bookmarkEnd w:id="6"/>
    </w:p>
    <w:sectPr w:rsidR="00BB717A" w:rsidSect="009E0B47">
      <w:pgSz w:w="15840" w:h="12240" w:orient="landscape"/>
      <w:pgMar w:top="720" w:right="720" w:bottom="720" w:left="720" w:header="720" w:footer="720" w:gutter="0"/>
      <w:cols w:space="720"/>
      <w:docGrid w:linePitch="49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5AD0" w:rsidRDefault="00615AD0">
      <w:pPr>
        <w:spacing w:after="0"/>
      </w:pPr>
      <w:r>
        <w:separator/>
      </w:r>
    </w:p>
  </w:endnote>
  <w:endnote w:type="continuationSeparator" w:id="0">
    <w:p w:rsidR="00615AD0" w:rsidRDefault="00615A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5AD0" w:rsidRDefault="00615AD0">
      <w:r>
        <w:separator/>
      </w:r>
    </w:p>
  </w:footnote>
  <w:footnote w:type="continuationSeparator" w:id="0">
    <w:p w:rsidR="00615AD0" w:rsidRDefault="00615A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30B5139"/>
    <w:multiLevelType w:val="multilevel"/>
    <w:tmpl w:val="48AA0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068E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BB60AAC"/>
    <w:multiLevelType w:val="multilevel"/>
    <w:tmpl w:val="1FD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034808"/>
    <w:multiLevelType w:val="multilevel"/>
    <w:tmpl w:val="CB4E23C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532AD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CE4CEE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996E7A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4E1E2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A78AF4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F3E060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1B203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2AE28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DFD46A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9A095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F29669F"/>
    <w:multiLevelType w:val="multilevel"/>
    <w:tmpl w:val="F844E9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06BC727"/>
    <w:multiLevelType w:val="multilevel"/>
    <w:tmpl w:val="E50CB2B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2"/>
  </w:num>
  <w:num w:numId="14">
    <w:abstractNumId w:val="14"/>
  </w:num>
  <w:num w:numId="15">
    <w:abstractNumId w:val="14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4"/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>
    <w:abstractNumId w:val="14"/>
  </w:num>
  <w:num w:numId="35">
    <w:abstractNumId w:val="14"/>
  </w:num>
  <w:num w:numId="36">
    <w:abstractNumId w:val="14"/>
  </w:num>
  <w:num w:numId="37">
    <w:abstractNumId w:val="14"/>
  </w:num>
  <w:num w:numId="38">
    <w:abstractNumId w:val="14"/>
  </w:num>
  <w:num w:numId="39">
    <w:abstractNumId w:val="14"/>
  </w:num>
  <w:num w:numId="40">
    <w:abstractNumId w:val="14"/>
  </w:num>
  <w:num w:numId="41">
    <w:abstractNumId w:val="14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B1688"/>
    <w:rsid w:val="004E29B3"/>
    <w:rsid w:val="00590D07"/>
    <w:rsid w:val="00615AD0"/>
    <w:rsid w:val="00765122"/>
    <w:rsid w:val="00784D58"/>
    <w:rsid w:val="008D6863"/>
    <w:rsid w:val="00B86B75"/>
    <w:rsid w:val="00BB717A"/>
    <w:rsid w:val="00BC48D5"/>
    <w:rsid w:val="00C36279"/>
    <w:rsid w:val="00E315A3"/>
    <w:rsid w:val="00F772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C9D08C-1448-4EE1-8F37-4926DA6C9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2909"/>
    <w:rPr>
      <w:sz w:val="36"/>
    </w:rPr>
  </w:style>
  <w:style w:type="paragraph" w:styleId="Heading1">
    <w:name w:val="heading 1"/>
    <w:basedOn w:val="Normal"/>
    <w:next w:val="BodyText"/>
    <w:uiPriority w:val="9"/>
    <w:qFormat/>
    <w:rsid w:val="000406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6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4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73B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4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406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40652"/>
    <w:rPr>
      <w:rFonts w:ascii="Courier New" w:hAnsi="Courier New"/>
      <w:sz w:val="3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40652"/>
    <w:pPr>
      <w:shd w:val="clear" w:color="auto" w:fill="F8F8F8"/>
      <w:wordWrap w:val="0"/>
    </w:pPr>
    <w:rPr>
      <w:rFonts w:ascii="Courier New" w:hAnsi="Courier New"/>
      <w:sz w:val="32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204A87"/>
      <w:sz w:val="36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color w:val="204A87"/>
      <w:sz w:val="36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color w:val="0000CF"/>
      <w:sz w:val="36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36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color w:val="0000CF"/>
      <w:sz w:val="36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color w:val="000000"/>
      <w:sz w:val="36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3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/>
      <w:color w:val="000000"/>
      <w:sz w:val="36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color w:val="4E9A06"/>
      <w:sz w:val="3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E9A06"/>
      <w:sz w:val="3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4E9A06"/>
      <w:sz w:val="36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8F5902"/>
      <w:sz w:val="3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color w:val="8F5902"/>
      <w:sz w:val="36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color w:val="000000"/>
      <w:sz w:val="36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color w:val="000000"/>
      <w:sz w:val="3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204A87"/>
      <w:sz w:val="36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color w:val="CE5C00"/>
      <w:sz w:val="36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i/>
      <w:color w:val="8F5902"/>
      <w:sz w:val="36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color w:val="C4A000"/>
      <w:sz w:val="3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color w:val="EF2929"/>
      <w:sz w:val="36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color w:val="A40000"/>
      <w:sz w:val="36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129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72</Words>
  <Characters>212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njie2</dc:creator>
  <cp:lastModifiedBy>lisanjie2</cp:lastModifiedBy>
  <cp:revision>2</cp:revision>
  <dcterms:created xsi:type="dcterms:W3CDTF">2017-02-23T22:48:00Z</dcterms:created>
  <dcterms:modified xsi:type="dcterms:W3CDTF">2017-02-23T22:48:00Z</dcterms:modified>
</cp:coreProperties>
</file>